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2552A9" w14:textId="77777777" w:rsidR="009035C4" w:rsidRPr="00BB4725" w:rsidRDefault="009035C4" w:rsidP="009035C4">
      <w:pPr>
        <w:jc w:val="center"/>
        <w:rPr>
          <w:b/>
        </w:rPr>
      </w:pPr>
      <w:r w:rsidRPr="00BB4725">
        <w:rPr>
          <w:b/>
        </w:rPr>
        <w:t>Grand Junction Housing Authority</w:t>
      </w:r>
    </w:p>
    <w:p w14:paraId="6EE11341" w14:textId="77777777" w:rsidR="009035C4" w:rsidRPr="00BB4725" w:rsidRDefault="009035C4" w:rsidP="009035C4">
      <w:pPr>
        <w:jc w:val="center"/>
        <w:rPr>
          <w:b/>
        </w:rPr>
      </w:pPr>
      <w:r w:rsidRPr="00BB4725">
        <w:rPr>
          <w:b/>
        </w:rPr>
        <w:t>(Authoritative)</w:t>
      </w:r>
    </w:p>
    <w:p w14:paraId="4BAC9A2D" w14:textId="77777777" w:rsidR="009035C4" w:rsidRDefault="009035C4" w:rsidP="009035C4">
      <w:pPr>
        <w:jc w:val="center"/>
      </w:pPr>
    </w:p>
    <w:p w14:paraId="37A38A0A" w14:textId="77777777" w:rsidR="009035C4" w:rsidRDefault="009035C4" w:rsidP="009035C4"/>
    <w:p w14:paraId="17F3655F" w14:textId="77777777" w:rsidR="009035C4" w:rsidRDefault="009035C4" w:rsidP="009035C4">
      <w:pPr>
        <w:rPr>
          <w:b/>
        </w:rPr>
      </w:pPr>
      <w:r>
        <w:rPr>
          <w:b/>
        </w:rPr>
        <w:t>Established:</w:t>
      </w:r>
    </w:p>
    <w:p w14:paraId="6F84A8C7" w14:textId="77777777" w:rsidR="009035C4" w:rsidRDefault="009035C4" w:rsidP="009035C4"/>
    <w:p w14:paraId="4F4BCE22" w14:textId="77777777" w:rsidR="009035C4" w:rsidRDefault="009035C4" w:rsidP="009035C4">
      <w:r>
        <w:t>The Grand Junction Housing Authority (“GJHA”) was created in 1974.</w:t>
      </w:r>
    </w:p>
    <w:p w14:paraId="2A2FC14D" w14:textId="77777777" w:rsidR="009035C4" w:rsidRDefault="009035C4" w:rsidP="009035C4"/>
    <w:p w14:paraId="05175D60" w14:textId="77777777" w:rsidR="009035C4" w:rsidRDefault="009035C4" w:rsidP="009035C4">
      <w:pPr>
        <w:rPr>
          <w:b/>
        </w:rPr>
      </w:pPr>
      <w:r>
        <w:rPr>
          <w:b/>
        </w:rPr>
        <w:t>Mission/Purpose:</w:t>
      </w:r>
    </w:p>
    <w:p w14:paraId="6C65DA67" w14:textId="77777777" w:rsidR="009035C4" w:rsidRDefault="009035C4" w:rsidP="009035C4"/>
    <w:p w14:paraId="2171E71D" w14:textId="27D7A844" w:rsidR="007F137D" w:rsidRPr="007F137D" w:rsidRDefault="007F137D" w:rsidP="007F137D">
      <w:r>
        <w:t>T</w:t>
      </w:r>
      <w:r w:rsidRPr="007F137D">
        <w:t>he Grand Junction Housing Authority helps people when they are most vulnerable to regain their footing, and together we strengthen the community.</w:t>
      </w:r>
    </w:p>
    <w:p w14:paraId="1FB50FC2" w14:textId="77777777" w:rsidR="009035C4" w:rsidRDefault="009035C4" w:rsidP="009035C4"/>
    <w:p w14:paraId="002A3AFB" w14:textId="77777777" w:rsidR="009035C4" w:rsidRDefault="009035C4" w:rsidP="009035C4">
      <w:pPr>
        <w:rPr>
          <w:b/>
        </w:rPr>
      </w:pPr>
      <w:r>
        <w:rPr>
          <w:b/>
        </w:rPr>
        <w:t>Membership/Terms:</w:t>
      </w:r>
    </w:p>
    <w:p w14:paraId="6F2556D1" w14:textId="77777777" w:rsidR="009035C4" w:rsidRDefault="009035C4" w:rsidP="009035C4"/>
    <w:p w14:paraId="06809381" w14:textId="587CD7FD" w:rsidR="009035C4" w:rsidRDefault="009035C4" w:rsidP="009035C4">
      <w:r>
        <w:t xml:space="preserve">The organizational resolution has been amended to allow for seven </w:t>
      </w:r>
      <w:r w:rsidR="007F137D">
        <w:t>members,</w:t>
      </w:r>
      <w:r>
        <w:t xml:space="preserve"> and those members need not be City residents.  Members serve </w:t>
      </w:r>
      <w:r w:rsidR="007F137D">
        <w:t>five-year</w:t>
      </w:r>
      <w:r>
        <w:t xml:space="preserve"> terms and it is preferred they be knowledgeable in the area of real estate.  A City Councilmember also serves on this board.</w:t>
      </w:r>
    </w:p>
    <w:p w14:paraId="0DA77C3B" w14:textId="77777777" w:rsidR="009035C4" w:rsidRDefault="009035C4" w:rsidP="009035C4"/>
    <w:p w14:paraId="6D559808" w14:textId="378A7141" w:rsidR="009035C4" w:rsidRDefault="009035C4" w:rsidP="009035C4">
      <w:r>
        <w:t xml:space="preserve">Until recently, a resident member </w:t>
      </w:r>
      <w:r w:rsidR="007F137D">
        <w:t>of</w:t>
      </w:r>
      <w:r>
        <w:t xml:space="preserve"> the Authority was required due to the funding being received.  That is no longer a </w:t>
      </w:r>
      <w:r w:rsidR="007F137D">
        <w:t>requirement,</w:t>
      </w:r>
      <w:r>
        <w:t xml:space="preserve"> but the City Council and the Authority agreed having a resident member on the board is valuable.</w:t>
      </w:r>
    </w:p>
    <w:p w14:paraId="07B65861" w14:textId="77777777" w:rsidR="009035C4" w:rsidRDefault="009035C4" w:rsidP="009035C4"/>
    <w:p w14:paraId="33B12EB0" w14:textId="77777777" w:rsidR="00852659" w:rsidRDefault="00852659" w:rsidP="00852659">
      <w:pPr>
        <w:rPr>
          <w:b/>
        </w:rPr>
      </w:pPr>
      <w:r>
        <w:rPr>
          <w:b/>
        </w:rPr>
        <w:t>Attachments:</w:t>
      </w:r>
    </w:p>
    <w:p w14:paraId="2F58DA59" w14:textId="77777777" w:rsidR="00852659" w:rsidRDefault="00852659" w:rsidP="00852659"/>
    <w:p w14:paraId="7EBD5BF3" w14:textId="77777777" w:rsidR="00852659" w:rsidRDefault="00852659" w:rsidP="00852659">
      <w:r>
        <w:t>Resolution adopted 9/18/74 creating the Housing Authority</w:t>
      </w:r>
    </w:p>
    <w:p w14:paraId="417D6E64" w14:textId="77777777" w:rsidR="00852659" w:rsidRDefault="00852659" w:rsidP="00852659">
      <w:r>
        <w:t>Resolution No. 62-98 adopted 9/16/98 removing the City resident requirement.</w:t>
      </w:r>
    </w:p>
    <w:p w14:paraId="0400C893" w14:textId="77777777" w:rsidR="00852659" w:rsidRDefault="00852659" w:rsidP="00852659">
      <w:r>
        <w:t>Resolution No. 109-99 adopted 9/15/99 increasing the number of board members</w:t>
      </w:r>
    </w:p>
    <w:p w14:paraId="2D1B6581" w14:textId="77777777" w:rsidR="00852659" w:rsidRDefault="00852659" w:rsidP="00852659">
      <w:r>
        <w:t>By-laws (2012)</w:t>
      </w:r>
    </w:p>
    <w:p w14:paraId="0F11BEE3" w14:textId="77777777" w:rsidR="00852659" w:rsidRDefault="00852659" w:rsidP="00852659"/>
    <w:p w14:paraId="36D4C6B5" w14:textId="77777777" w:rsidR="00852659" w:rsidRDefault="00852659" w:rsidP="009035C4"/>
    <w:p w14:paraId="1BD7E918" w14:textId="77777777" w:rsidR="009035C4" w:rsidRDefault="009035C4" w:rsidP="009035C4"/>
    <w:p w14:paraId="4516014E" w14:textId="77777777" w:rsidR="008A3E64" w:rsidRDefault="008A3E64" w:rsidP="009035C4"/>
    <w:sectPr w:rsidR="008A3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7338D"/>
    <w:multiLevelType w:val="hybridMultilevel"/>
    <w:tmpl w:val="DEEED70C"/>
    <w:lvl w:ilvl="0" w:tplc="98FA500A">
      <w:start w:val="8"/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96806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7W0tDQ2MzSyNDJV0lEKTi0uzszPAykwrAUAjQA9siwAAAA="/>
  </w:docVars>
  <w:rsids>
    <w:rsidRoot w:val="009035C4"/>
    <w:rsid w:val="000002B5"/>
    <w:rsid w:val="000065C5"/>
    <w:rsid w:val="00012BE4"/>
    <w:rsid w:val="000419EC"/>
    <w:rsid w:val="00045743"/>
    <w:rsid w:val="00046CBE"/>
    <w:rsid w:val="000604A7"/>
    <w:rsid w:val="000D0F42"/>
    <w:rsid w:val="000E173B"/>
    <w:rsid w:val="000F55F8"/>
    <w:rsid w:val="0011030F"/>
    <w:rsid w:val="001318B2"/>
    <w:rsid w:val="0014288F"/>
    <w:rsid w:val="00174B10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C00FF"/>
    <w:rsid w:val="002E3B8A"/>
    <w:rsid w:val="00321FAB"/>
    <w:rsid w:val="00342826"/>
    <w:rsid w:val="0036348F"/>
    <w:rsid w:val="00373554"/>
    <w:rsid w:val="00373806"/>
    <w:rsid w:val="00387166"/>
    <w:rsid w:val="003941C8"/>
    <w:rsid w:val="003B525D"/>
    <w:rsid w:val="003C55CF"/>
    <w:rsid w:val="004352FD"/>
    <w:rsid w:val="00436B59"/>
    <w:rsid w:val="00446A49"/>
    <w:rsid w:val="0047557E"/>
    <w:rsid w:val="00535864"/>
    <w:rsid w:val="00581720"/>
    <w:rsid w:val="00582BD9"/>
    <w:rsid w:val="005909C2"/>
    <w:rsid w:val="005D3B2B"/>
    <w:rsid w:val="005E0B39"/>
    <w:rsid w:val="005F0F50"/>
    <w:rsid w:val="005F6106"/>
    <w:rsid w:val="006007DC"/>
    <w:rsid w:val="00607DA7"/>
    <w:rsid w:val="00622291"/>
    <w:rsid w:val="006234BB"/>
    <w:rsid w:val="00647556"/>
    <w:rsid w:val="0065599B"/>
    <w:rsid w:val="00656E42"/>
    <w:rsid w:val="00661D67"/>
    <w:rsid w:val="00693162"/>
    <w:rsid w:val="006A6F76"/>
    <w:rsid w:val="006B5056"/>
    <w:rsid w:val="006D56D0"/>
    <w:rsid w:val="006F191D"/>
    <w:rsid w:val="006F4D12"/>
    <w:rsid w:val="0072171F"/>
    <w:rsid w:val="0073246D"/>
    <w:rsid w:val="00735FE0"/>
    <w:rsid w:val="0078452B"/>
    <w:rsid w:val="007B0B17"/>
    <w:rsid w:val="007C670F"/>
    <w:rsid w:val="007D6D5A"/>
    <w:rsid w:val="007E18B7"/>
    <w:rsid w:val="007F137D"/>
    <w:rsid w:val="008367BF"/>
    <w:rsid w:val="008409A5"/>
    <w:rsid w:val="00842F2D"/>
    <w:rsid w:val="00852659"/>
    <w:rsid w:val="008634C9"/>
    <w:rsid w:val="008712B4"/>
    <w:rsid w:val="00876AC5"/>
    <w:rsid w:val="008A3E64"/>
    <w:rsid w:val="008D02C9"/>
    <w:rsid w:val="008E2D4B"/>
    <w:rsid w:val="008F3EA7"/>
    <w:rsid w:val="009035C4"/>
    <w:rsid w:val="00903FCD"/>
    <w:rsid w:val="00910256"/>
    <w:rsid w:val="0094798A"/>
    <w:rsid w:val="00951860"/>
    <w:rsid w:val="00953B42"/>
    <w:rsid w:val="00967399"/>
    <w:rsid w:val="00976F0B"/>
    <w:rsid w:val="009A45D2"/>
    <w:rsid w:val="009B5158"/>
    <w:rsid w:val="009B64AC"/>
    <w:rsid w:val="009B7867"/>
    <w:rsid w:val="009C52CE"/>
    <w:rsid w:val="00A22CEE"/>
    <w:rsid w:val="00A27BFE"/>
    <w:rsid w:val="00A32E83"/>
    <w:rsid w:val="00A40698"/>
    <w:rsid w:val="00A45CC0"/>
    <w:rsid w:val="00A5421F"/>
    <w:rsid w:val="00A573EC"/>
    <w:rsid w:val="00A73177"/>
    <w:rsid w:val="00A94880"/>
    <w:rsid w:val="00A959CB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6718A"/>
    <w:rsid w:val="00B92E62"/>
    <w:rsid w:val="00BC6AD9"/>
    <w:rsid w:val="00BE1AE9"/>
    <w:rsid w:val="00C237A3"/>
    <w:rsid w:val="00C35AB4"/>
    <w:rsid w:val="00C40232"/>
    <w:rsid w:val="00C43DBB"/>
    <w:rsid w:val="00C55E95"/>
    <w:rsid w:val="00C56657"/>
    <w:rsid w:val="00CA0066"/>
    <w:rsid w:val="00CF7A12"/>
    <w:rsid w:val="00D22AA5"/>
    <w:rsid w:val="00D870E9"/>
    <w:rsid w:val="00DA5106"/>
    <w:rsid w:val="00DB19F3"/>
    <w:rsid w:val="00DB6198"/>
    <w:rsid w:val="00E01C4E"/>
    <w:rsid w:val="00E06E5D"/>
    <w:rsid w:val="00E21773"/>
    <w:rsid w:val="00E24130"/>
    <w:rsid w:val="00E550A1"/>
    <w:rsid w:val="00E579D1"/>
    <w:rsid w:val="00E63CFC"/>
    <w:rsid w:val="00E7452F"/>
    <w:rsid w:val="00ED31F9"/>
    <w:rsid w:val="00EE1097"/>
    <w:rsid w:val="00EE3C58"/>
    <w:rsid w:val="00EE4B92"/>
    <w:rsid w:val="00F117E7"/>
    <w:rsid w:val="00F35BB3"/>
    <w:rsid w:val="00F414BC"/>
    <w:rsid w:val="00F43EFF"/>
    <w:rsid w:val="00F446BD"/>
    <w:rsid w:val="00F57BD4"/>
    <w:rsid w:val="00F644FA"/>
    <w:rsid w:val="00F65B24"/>
    <w:rsid w:val="00F70C9E"/>
    <w:rsid w:val="00F73C6B"/>
    <w:rsid w:val="00F76ECD"/>
    <w:rsid w:val="00F82FAE"/>
    <w:rsid w:val="00FC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1C5A0"/>
  <w15:docId w15:val="{8F5E45FB-152D-4E5C-88D8-0DE9DE2B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5C4"/>
    <w:rPr>
      <w:rFonts w:eastAsia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11</cp:revision>
  <cp:lastPrinted>2025-09-10T15:45:00Z</cp:lastPrinted>
  <dcterms:created xsi:type="dcterms:W3CDTF">2014-05-09T17:24:00Z</dcterms:created>
  <dcterms:modified xsi:type="dcterms:W3CDTF">2025-09-1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e2c34c-11ce-4a8f-a703-cb429d34b381</vt:lpwstr>
  </property>
</Properties>
</file>